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0ED371" w14:textId="77777777" w:rsidR="000F62B7" w:rsidRDefault="000F62B7" w:rsidP="000F62B7">
      <w:pPr>
        <w:pStyle w:val="Title"/>
      </w:pPr>
      <w:r>
        <w:t>Assignment # 04</w:t>
      </w:r>
    </w:p>
    <w:p w14:paraId="6E50FD10" w14:textId="77777777" w:rsidR="000F62B7" w:rsidRDefault="000F62B7" w:rsidP="000F62B7">
      <w:pPr>
        <w:pStyle w:val="subtitle2"/>
      </w:pPr>
      <w:r>
        <w:t>Ayesha Iftikhar</w:t>
      </w:r>
    </w:p>
    <w:p w14:paraId="4119EC99" w14:textId="77777777" w:rsidR="000F62B7" w:rsidRDefault="000F62B7" w:rsidP="000F62B7">
      <w:pPr>
        <w:pStyle w:val="subtitle2"/>
      </w:pPr>
      <w:r>
        <w:t>FA17-BSE-011</w:t>
      </w:r>
    </w:p>
    <w:p w14:paraId="3B63A82E" w14:textId="06492693" w:rsidR="000F62B7" w:rsidRDefault="000F62B7" w:rsidP="000F62B7">
      <w:pPr>
        <w:pStyle w:val="Heading1"/>
      </w:pPr>
      <w:r>
        <w:t xml:space="preserve">Question #01: </w:t>
      </w:r>
    </w:p>
    <w:p w14:paraId="2A345811" w14:textId="0258C13E" w:rsidR="000F62B7" w:rsidRDefault="000F62B7" w:rsidP="000F62B7">
      <w:pPr>
        <w:rPr>
          <w:rFonts w:asciiTheme="minorBidi" w:hAnsiTheme="minorBidi" w:cstheme="minorBidi"/>
          <w:b/>
          <w:bCs/>
          <w:color w:val="202124"/>
          <w:spacing w:val="3"/>
          <w:sz w:val="28"/>
          <w:szCs w:val="28"/>
          <w:shd w:val="clear" w:color="auto" w:fill="FFFFFF"/>
        </w:rPr>
      </w:pPr>
      <w:r>
        <w:tab/>
      </w:r>
      <w:r w:rsidRPr="000F62B7">
        <w:rPr>
          <w:rFonts w:asciiTheme="minorBidi" w:hAnsiTheme="minorBidi" w:cstheme="minorBidi"/>
          <w:b/>
          <w:bCs/>
          <w:color w:val="202124"/>
          <w:spacing w:val="3"/>
          <w:sz w:val="28"/>
          <w:szCs w:val="28"/>
          <w:shd w:val="clear" w:color="auto" w:fill="FFFFFF"/>
        </w:rPr>
        <w:t>What is CMMI and explain the levels?</w:t>
      </w:r>
    </w:p>
    <w:p w14:paraId="5198AC6E" w14:textId="684FCF97" w:rsidR="00B63C50" w:rsidRDefault="00B63C50" w:rsidP="00B63C50">
      <w:pPr>
        <w:pStyle w:val="Heading2"/>
        <w:rPr>
          <w:shd w:val="clear" w:color="auto" w:fill="FFFFFF"/>
        </w:rPr>
      </w:pPr>
      <w:r>
        <w:rPr>
          <w:shd w:val="clear" w:color="auto" w:fill="FFFFFF"/>
        </w:rPr>
        <w:t xml:space="preserve">CMMI: </w:t>
      </w:r>
    </w:p>
    <w:p w14:paraId="4DDDBFD6" w14:textId="77777777" w:rsidR="00106705" w:rsidRDefault="00106705" w:rsidP="00106705">
      <w:pPr>
        <w:pStyle w:val="ListParagraph"/>
        <w:numPr>
          <w:ilvl w:val="0"/>
          <w:numId w:val="3"/>
        </w:numPr>
      </w:pPr>
      <w:r>
        <w:t xml:space="preserve">The </w:t>
      </w:r>
      <w:r w:rsidRPr="00106705">
        <w:rPr>
          <w:b/>
          <w:bCs/>
        </w:rPr>
        <w:t>Capability Maturity Model Integration (CMMI)</w:t>
      </w:r>
      <w:r>
        <w:t xml:space="preserve"> is a process and behavioral model</w:t>
      </w:r>
      <w:r>
        <w:t xml:space="preserve"> </w:t>
      </w:r>
    </w:p>
    <w:p w14:paraId="02711967" w14:textId="77777777" w:rsidR="00106705" w:rsidRDefault="00106705" w:rsidP="00106705">
      <w:pPr>
        <w:pStyle w:val="ListParagraph"/>
        <w:numPr>
          <w:ilvl w:val="0"/>
          <w:numId w:val="3"/>
        </w:numPr>
      </w:pPr>
      <w:r>
        <w:t>Which</w:t>
      </w:r>
      <w:r>
        <w:t xml:space="preserve"> helps organizations streamline process improvement </w:t>
      </w:r>
    </w:p>
    <w:p w14:paraId="311A4BAC" w14:textId="21FA1E86" w:rsidR="00106705" w:rsidRDefault="00106705" w:rsidP="00106705">
      <w:pPr>
        <w:pStyle w:val="ListParagraph"/>
        <w:numPr>
          <w:ilvl w:val="0"/>
          <w:numId w:val="3"/>
        </w:numPr>
      </w:pPr>
      <w:r>
        <w:t>A</w:t>
      </w:r>
      <w:r>
        <w:t>nd encourage productive, efficient behaviors that decrease risks in software, product</w:t>
      </w:r>
      <w:r w:rsidR="00D05959">
        <w:t>,</w:t>
      </w:r>
      <w:r>
        <w:t xml:space="preserve"> and service development.</w:t>
      </w:r>
    </w:p>
    <w:p w14:paraId="145F0301" w14:textId="449CF46D" w:rsidR="00106705" w:rsidRDefault="00D05959" w:rsidP="00106705">
      <w:pPr>
        <w:pStyle w:val="ListParagraph"/>
        <w:numPr>
          <w:ilvl w:val="0"/>
          <w:numId w:val="3"/>
        </w:numPr>
      </w:pPr>
      <w:r>
        <w:t>The Software Engineering Institute developed it</w:t>
      </w:r>
      <w:r w:rsidR="00106705">
        <w:t xml:space="preserve"> at Carnegie Mellon University as a process improvement tool for projects, divisions</w:t>
      </w:r>
      <w:r>
        <w:t>,</w:t>
      </w:r>
      <w:r w:rsidR="00106705">
        <w:t xml:space="preserve"> or organizations. </w:t>
      </w:r>
    </w:p>
    <w:p w14:paraId="48DD0F6A" w14:textId="5459E079" w:rsidR="00106705" w:rsidRDefault="00106705" w:rsidP="00106705">
      <w:pPr>
        <w:pStyle w:val="ListParagraph"/>
        <w:numPr>
          <w:ilvl w:val="0"/>
          <w:numId w:val="3"/>
        </w:numPr>
      </w:pPr>
      <w:r>
        <w:t xml:space="preserve">The DoD and U.S. Government helped develop the CMMI, a common requirement for DoD and U.S. Government software development contracts. </w:t>
      </w:r>
    </w:p>
    <w:p w14:paraId="58DBC359" w14:textId="17056ADC" w:rsidR="00B63C50" w:rsidRDefault="00106705" w:rsidP="00106705">
      <w:pPr>
        <w:pStyle w:val="ListParagraph"/>
        <w:numPr>
          <w:ilvl w:val="0"/>
          <w:numId w:val="3"/>
        </w:numPr>
      </w:pPr>
      <w:r>
        <w:t>It</w:t>
      </w:r>
      <w:r>
        <w:t xml:space="preserve"> is currently administered by the CMMI Institute, which was purchased by the ISACA in 2016.</w:t>
      </w:r>
    </w:p>
    <w:p w14:paraId="43E48BF3" w14:textId="1EDCFEE1" w:rsidR="00106705" w:rsidRDefault="00106705" w:rsidP="00106705">
      <w:pPr>
        <w:pStyle w:val="Heading2"/>
      </w:pPr>
      <w:r>
        <w:t>Levels of CMMI:</w:t>
      </w:r>
    </w:p>
    <w:p w14:paraId="1F2AB7F6" w14:textId="5F69A83A" w:rsidR="00106705" w:rsidRDefault="00106705" w:rsidP="00106705">
      <w:pPr>
        <w:rPr>
          <w:shd w:val="clear" w:color="auto" w:fill="FFFFFF"/>
        </w:rPr>
      </w:pPr>
      <w:r>
        <w:rPr>
          <w:shd w:val="clear" w:color="auto" w:fill="FFFFFF"/>
        </w:rPr>
        <w:t>The CMMI model breaks down organizational maturity into five levels</w:t>
      </w:r>
      <w:r>
        <w:rPr>
          <w:shd w:val="clear" w:color="auto" w:fill="FFFFFF"/>
        </w:rPr>
        <w:t>, which are:</w:t>
      </w:r>
    </w:p>
    <w:p w14:paraId="17316A96" w14:textId="59BEBA22" w:rsidR="00106705" w:rsidRDefault="00106705" w:rsidP="00106705">
      <w:pPr>
        <w:pStyle w:val="ListParagraph"/>
        <w:numPr>
          <w:ilvl w:val="0"/>
          <w:numId w:val="4"/>
        </w:numPr>
      </w:pPr>
      <w:r w:rsidRPr="00106705">
        <w:rPr>
          <w:b/>
          <w:bCs/>
        </w:rPr>
        <w:t>I</w:t>
      </w:r>
      <w:r w:rsidRPr="00106705">
        <w:rPr>
          <w:b/>
          <w:bCs/>
        </w:rPr>
        <w:t>nitial:</w:t>
      </w:r>
      <w:r>
        <w:t xml:space="preserve"> Processes are viewed as </w:t>
      </w:r>
      <w:r w:rsidR="00D05959">
        <w:t>erratic</w:t>
      </w:r>
      <w:r>
        <w:t xml:space="preserve"> and reactive. At this stage, </w:t>
      </w:r>
      <w:r w:rsidR="00D05959">
        <w:t>"</w:t>
      </w:r>
      <w:r>
        <w:t xml:space="preserve">work gets </w:t>
      </w:r>
      <w:r w:rsidR="00D05959">
        <w:t>accomplished,</w:t>
      </w:r>
      <w:r>
        <w:t xml:space="preserve"> but it</w:t>
      </w:r>
      <w:r w:rsidR="00D05959">
        <w:t>'</w:t>
      </w:r>
      <w:r>
        <w:t>s often delayed and over budget.</w:t>
      </w:r>
      <w:r w:rsidR="00D05959">
        <w:t>"</w:t>
      </w:r>
      <w:r>
        <w:t xml:space="preserve"> this is often the worst </w:t>
      </w:r>
      <w:r w:rsidR="00D05959">
        <w:t>phase</w:t>
      </w:r>
      <w:r>
        <w:t xml:space="preserve"> a business can find itself in — hit or miss environment that increases risk and inefficiency.</w:t>
      </w:r>
    </w:p>
    <w:p w14:paraId="5DD2BBA8" w14:textId="535009C6" w:rsidR="00106705" w:rsidRDefault="00106705" w:rsidP="00106705">
      <w:pPr>
        <w:pStyle w:val="ListParagraph"/>
        <w:numPr>
          <w:ilvl w:val="0"/>
          <w:numId w:val="4"/>
        </w:numPr>
      </w:pPr>
      <w:r w:rsidRPr="00106705">
        <w:rPr>
          <w:b/>
          <w:bCs/>
        </w:rPr>
        <w:t>Managed:</w:t>
      </w:r>
      <w:r>
        <w:t xml:space="preserve"> There</w:t>
      </w:r>
      <w:r w:rsidR="00D05959">
        <w:t>'</w:t>
      </w:r>
      <w:r>
        <w:t xml:space="preserve">s A level of project </w:t>
      </w:r>
      <w:r w:rsidR="00D05959">
        <w:t>administration</w:t>
      </w:r>
      <w:r>
        <w:t xml:space="preserve"> achieved. Projects are </w:t>
      </w:r>
      <w:r w:rsidR="00D05959">
        <w:t>"</w:t>
      </w:r>
      <w:r>
        <w:t>planned, performed, measured</w:t>
      </w:r>
      <w:r w:rsidR="00D05959">
        <w:t>,</w:t>
      </w:r>
      <w:r>
        <w:t xml:space="preserve"> and </w:t>
      </w:r>
      <w:r w:rsidR="00D05959">
        <w:t>measured"</w:t>
      </w:r>
      <w:r>
        <w:t xml:space="preserve"> at this level, but there are still tons of issues to deal with.</w:t>
      </w:r>
    </w:p>
    <w:p w14:paraId="7875FA96" w14:textId="62EA0496" w:rsidR="00106705" w:rsidRDefault="00106705" w:rsidP="00106705">
      <w:pPr>
        <w:pStyle w:val="ListParagraph"/>
        <w:numPr>
          <w:ilvl w:val="0"/>
          <w:numId w:val="4"/>
        </w:numPr>
      </w:pPr>
      <w:r w:rsidRPr="00106705">
        <w:rPr>
          <w:b/>
          <w:bCs/>
        </w:rPr>
        <w:t>Defined:</w:t>
      </w:r>
      <w:r>
        <w:t xml:space="preserve"> At this stage, organizations are more </w:t>
      </w:r>
      <w:r w:rsidR="00D05959">
        <w:t>practical</w:t>
      </w:r>
      <w:r>
        <w:t xml:space="preserve"> than reactive. There</w:t>
      </w:r>
      <w:r w:rsidR="00D05959">
        <w:t>'</w:t>
      </w:r>
      <w:r>
        <w:t xml:space="preserve">s a group of </w:t>
      </w:r>
      <w:r w:rsidR="00D05959">
        <w:t>"</w:t>
      </w:r>
      <w:r>
        <w:t>organization-wide standards</w:t>
      </w:r>
      <w:r w:rsidR="00D05959">
        <w:t>"</w:t>
      </w:r>
      <w:r>
        <w:t xml:space="preserve"> to </w:t>
      </w:r>
      <w:r w:rsidR="00D05959">
        <w:t>"guide</w:t>
      </w:r>
      <w:r>
        <w:t xml:space="preserve"> projects, programs</w:t>
      </w:r>
      <w:r w:rsidR="00D05959">
        <w:t>,</w:t>
      </w:r>
      <w:r>
        <w:t xml:space="preserve"> and portfolios.</w:t>
      </w:r>
      <w:r w:rsidR="00D05959">
        <w:t>"</w:t>
      </w:r>
      <w:r>
        <w:t xml:space="preserve"> </w:t>
      </w:r>
      <w:r>
        <w:lastRenderedPageBreak/>
        <w:t>Businesses understand their shortcomings, the way to address them</w:t>
      </w:r>
      <w:r w:rsidR="00D05959">
        <w:t>,</w:t>
      </w:r>
      <w:r>
        <w:t xml:space="preserve"> and what the goal is for improvement.</w:t>
      </w:r>
    </w:p>
    <w:p w14:paraId="611B5589" w14:textId="456FDF76" w:rsidR="00106705" w:rsidRDefault="00106705" w:rsidP="00106705">
      <w:pPr>
        <w:pStyle w:val="ListParagraph"/>
        <w:numPr>
          <w:ilvl w:val="0"/>
          <w:numId w:val="4"/>
        </w:numPr>
      </w:pPr>
      <w:r w:rsidRPr="00106705">
        <w:rPr>
          <w:b/>
          <w:bCs/>
        </w:rPr>
        <w:t>Quantitatively managed:</w:t>
      </w:r>
      <w:r>
        <w:t xml:space="preserve"> This stage is more </w:t>
      </w:r>
      <w:r w:rsidR="00D05959">
        <w:t>unhurried</w:t>
      </w:r>
      <w:r>
        <w:t xml:space="preserve"> and controlled. The organization is functioning off quantitative data to work out predictable processes that align with stakeholder needs. The business is before risks, with more data-driven insight into process deficiencies.</w:t>
      </w:r>
    </w:p>
    <w:p w14:paraId="7367A5A3" w14:textId="7C278211" w:rsidR="00106705" w:rsidRDefault="00106705" w:rsidP="00106705">
      <w:pPr>
        <w:pStyle w:val="ListParagraph"/>
        <w:numPr>
          <w:ilvl w:val="0"/>
          <w:numId w:val="4"/>
        </w:numPr>
      </w:pPr>
      <w:r w:rsidRPr="00106705">
        <w:rPr>
          <w:b/>
          <w:bCs/>
        </w:rPr>
        <w:t>Optimizing:</w:t>
      </w:r>
      <w:r>
        <w:t xml:space="preserve"> Here, an organization</w:t>
      </w:r>
      <w:r w:rsidR="00D05959">
        <w:t>'</w:t>
      </w:r>
      <w:r>
        <w:t xml:space="preserve">s processes are </w:t>
      </w:r>
      <w:r w:rsidR="00D05959">
        <w:t>steady</w:t>
      </w:r>
      <w:r>
        <w:t xml:space="preserve"> and versatile. At this end, a corporation </w:t>
      </w:r>
      <w:r w:rsidR="00D05959">
        <w:t>will</w:t>
      </w:r>
      <w:r>
        <w:t xml:space="preserve"> </w:t>
      </w:r>
      <w:r w:rsidR="00D05959">
        <w:t>continuously be</w:t>
      </w:r>
      <w:r>
        <w:t xml:space="preserve"> improving and </w:t>
      </w:r>
      <w:r w:rsidR="00D05959">
        <w:t>answering</w:t>
      </w:r>
      <w:r>
        <w:t xml:space="preserve"> to changes or other opportunities. The organization is </w:t>
      </w:r>
      <w:r w:rsidR="00D05959">
        <w:t>steady</w:t>
      </w:r>
      <w:r>
        <w:t xml:space="preserve">, which allows for more </w:t>
      </w:r>
      <w:r w:rsidR="00D05959">
        <w:t>"</w:t>
      </w:r>
      <w:r>
        <w:t>agility and innovation</w:t>
      </w:r>
      <w:r w:rsidR="00D05959">
        <w:t>"</w:t>
      </w:r>
      <w:r>
        <w:t xml:space="preserve"> during a predictable environment.</w:t>
      </w:r>
    </w:p>
    <w:p w14:paraId="755528A9" w14:textId="451B4160" w:rsidR="002B6748" w:rsidRPr="00106705" w:rsidRDefault="002B6748" w:rsidP="002B6748">
      <w:r>
        <w:rPr>
          <w:noProof/>
        </w:rPr>
        <w:drawing>
          <wp:inline distT="0" distB="0" distL="0" distR="0" wp14:anchorId="6F74508A" wp14:editId="4D760E9B">
            <wp:extent cx="4762500" cy="35718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571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FF00A1" w14:textId="3AD22A35" w:rsidR="000F62B7" w:rsidRDefault="000F62B7" w:rsidP="000F62B7">
      <w:pPr>
        <w:pStyle w:val="Heading1"/>
      </w:pPr>
      <w:r>
        <w:t>Question #0</w:t>
      </w:r>
      <w:r>
        <w:t>2</w:t>
      </w:r>
      <w:r>
        <w:t xml:space="preserve">: </w:t>
      </w:r>
    </w:p>
    <w:p w14:paraId="61C7FDC6" w14:textId="3BA31DAD" w:rsidR="000F62B7" w:rsidRDefault="000F62B7" w:rsidP="000F62B7">
      <w:pPr>
        <w:rPr>
          <w:rFonts w:asciiTheme="minorBidi" w:hAnsiTheme="minorBidi" w:cstheme="minorBidi"/>
          <w:b/>
          <w:bCs/>
          <w:sz w:val="28"/>
          <w:szCs w:val="28"/>
        </w:rPr>
      </w:pPr>
      <w:r>
        <w:tab/>
      </w:r>
      <w:hyperlink r:id="rId9" w:history="1">
        <w:r w:rsidR="00D05959">
          <w:rPr>
            <w:rFonts w:asciiTheme="minorBidi" w:hAnsiTheme="minorBidi" w:cstheme="minorBidi"/>
            <w:b/>
            <w:bCs/>
            <w:sz w:val="28"/>
            <w:szCs w:val="28"/>
          </w:rPr>
          <w:t>What are the similarities and differences of CMM vs. CMMI?</w:t>
        </w:r>
      </w:hyperlink>
    </w:p>
    <w:p w14:paraId="36348E94" w14:textId="7F4CA478" w:rsidR="00106705" w:rsidRDefault="00106705" w:rsidP="00106705">
      <w:pPr>
        <w:pStyle w:val="Heading2"/>
      </w:pPr>
      <w:r>
        <w:t xml:space="preserve">Similarities: </w:t>
      </w:r>
    </w:p>
    <w:p w14:paraId="3A4E9D6F" w14:textId="790B22D1" w:rsidR="00106705" w:rsidRDefault="00106705" w:rsidP="002B6748">
      <w:pPr>
        <w:pStyle w:val="ListParagraph"/>
        <w:numPr>
          <w:ilvl w:val="0"/>
          <w:numId w:val="5"/>
        </w:numPr>
      </w:pPr>
      <w:r>
        <w:t xml:space="preserve">Both CMM and CMMI are </w:t>
      </w:r>
      <w:r w:rsidR="002B6748">
        <w:t>used to improve the process of software development.</w:t>
      </w:r>
    </w:p>
    <w:p w14:paraId="34D9AA14" w14:textId="1C11ECFB" w:rsidR="002B6748" w:rsidRDefault="002B6748" w:rsidP="002B6748">
      <w:pPr>
        <w:pStyle w:val="ListParagraph"/>
        <w:numPr>
          <w:ilvl w:val="0"/>
          <w:numId w:val="5"/>
        </w:numPr>
      </w:pPr>
      <w:r>
        <w:t>Both have five levels.</w:t>
      </w:r>
    </w:p>
    <w:p w14:paraId="76BD0A1C" w14:textId="36C3737F" w:rsidR="002B6748" w:rsidRDefault="002B6748" w:rsidP="002B6748">
      <w:pPr>
        <w:pStyle w:val="Heading2"/>
      </w:pPr>
      <w:r>
        <w:t>Differences:</w:t>
      </w:r>
    </w:p>
    <w:p w14:paraId="0332A263" w14:textId="3D674F1C" w:rsidR="002B6748" w:rsidRDefault="002B6748" w:rsidP="002B6748">
      <w:pPr>
        <w:pStyle w:val="ListParagraph"/>
        <w:numPr>
          <w:ilvl w:val="0"/>
          <w:numId w:val="6"/>
        </w:numPr>
      </w:pPr>
      <w:r>
        <w:t>CMM is a certification tool</w:t>
      </w:r>
      <w:r w:rsidR="00D05959">
        <w:t>,</w:t>
      </w:r>
      <w:r>
        <w:t xml:space="preserve"> while CMMI is not.</w:t>
      </w:r>
    </w:p>
    <w:p w14:paraId="20AD12AB" w14:textId="3325CEC9" w:rsidR="002B6748" w:rsidRPr="002B6748" w:rsidRDefault="002B6748" w:rsidP="002B6748">
      <w:pPr>
        <w:pStyle w:val="ListParagraph"/>
        <w:numPr>
          <w:ilvl w:val="0"/>
          <w:numId w:val="8"/>
        </w:numPr>
      </w:pPr>
      <w:r w:rsidRPr="002B6748">
        <w:rPr>
          <w:shd w:val="clear" w:color="auto" w:fill="FFFFFF"/>
        </w:rPr>
        <w:t xml:space="preserve">CMM came first but was later </w:t>
      </w:r>
      <w:r w:rsidR="00D05959" w:rsidRPr="002B6748">
        <w:rPr>
          <w:shd w:val="clear" w:color="auto" w:fill="FFFFFF"/>
        </w:rPr>
        <w:t>enhanced</w:t>
      </w:r>
      <w:r w:rsidRPr="002B6748">
        <w:rPr>
          <w:shd w:val="clear" w:color="auto" w:fill="FFFFFF"/>
        </w:rPr>
        <w:t xml:space="preserve"> and was succeeded by CMMI.</w:t>
      </w:r>
    </w:p>
    <w:p w14:paraId="3D5B239B" w14:textId="530D0441" w:rsidR="002B6748" w:rsidRPr="002B6748" w:rsidRDefault="002B6748" w:rsidP="002B6748">
      <w:pPr>
        <w:pStyle w:val="ListParagraph"/>
        <w:numPr>
          <w:ilvl w:val="0"/>
          <w:numId w:val="8"/>
        </w:numPr>
      </w:pPr>
      <w:r w:rsidRPr="002B6748">
        <w:rPr>
          <w:shd w:val="clear" w:color="auto" w:fill="FFFFFF"/>
        </w:rPr>
        <w:t>CMMI is </w:t>
      </w:r>
      <w:hyperlink r:id="rId10" w:tooltip="Much vs Many" w:history="1">
        <w:r w:rsidRPr="00D05959">
          <w:t>much </w:t>
        </w:r>
      </w:hyperlink>
      <w:r w:rsidRPr="002B6748">
        <w:rPr>
          <w:shd w:val="clear" w:color="auto" w:fill="FFFFFF"/>
        </w:rPr>
        <w:t xml:space="preserve">more </w:t>
      </w:r>
      <w:r w:rsidR="00D05959" w:rsidRPr="002B6748">
        <w:rPr>
          <w:shd w:val="clear" w:color="auto" w:fill="FFFFFF"/>
        </w:rPr>
        <w:t>beneficial</w:t>
      </w:r>
      <w:r w:rsidRPr="002B6748">
        <w:rPr>
          <w:shd w:val="clear" w:color="auto" w:fill="FFFFFF"/>
        </w:rPr>
        <w:t xml:space="preserve"> and universal than the older CMM.</w:t>
      </w:r>
    </w:p>
    <w:p w14:paraId="0BDAE829" w14:textId="552EE9A7" w:rsidR="002B6748" w:rsidRPr="002B6748" w:rsidRDefault="002B6748" w:rsidP="002B6748">
      <w:pPr>
        <w:pStyle w:val="ListParagraph"/>
        <w:numPr>
          <w:ilvl w:val="0"/>
          <w:numId w:val="8"/>
        </w:numPr>
      </w:pPr>
      <w:r w:rsidRPr="002B6748">
        <w:rPr>
          <w:shd w:val="clear" w:color="auto" w:fill="FFFFFF"/>
        </w:rPr>
        <w:t>Initially, CMM describes s</w:t>
      </w:r>
      <w:r w:rsidR="00D05959">
        <w:rPr>
          <w:shd w:val="clear" w:color="auto" w:fill="FFFFFF"/>
        </w:rPr>
        <w:t>oftware engineering specifically,</w:t>
      </w:r>
      <w:r w:rsidRPr="002B6748">
        <w:rPr>
          <w:shd w:val="clear" w:color="auto" w:fill="FFFFFF"/>
        </w:rPr>
        <w:t xml:space="preserve"> whereas CMMI describes integrated processes and disciplines as </w:t>
      </w:r>
      <w:r w:rsidR="00D05959">
        <w:rPr>
          <w:shd w:val="clear" w:color="auto" w:fill="FFFFFF"/>
        </w:rPr>
        <w:t>both</w:t>
      </w:r>
      <w:r w:rsidRPr="002B6748">
        <w:rPr>
          <w:shd w:val="clear" w:color="auto" w:fill="FFFFFF"/>
        </w:rPr>
        <w:t xml:space="preserve"> software and systems engineering.</w:t>
      </w:r>
    </w:p>
    <w:p w14:paraId="023D8C6D" w14:textId="6ED8D9E2" w:rsidR="002B6748" w:rsidRDefault="002B6748" w:rsidP="002B6748">
      <w:r>
        <w:t>Key factors that distinguish both are as follows:</w:t>
      </w:r>
    </w:p>
    <w:p w14:paraId="165B4DCB" w14:textId="26519B76" w:rsidR="002B6748" w:rsidRDefault="002B6748" w:rsidP="002B6748">
      <w:pPr>
        <w:pStyle w:val="ListParagraph"/>
        <w:numPr>
          <w:ilvl w:val="0"/>
          <w:numId w:val="6"/>
        </w:numPr>
      </w:pPr>
      <w:r w:rsidRPr="002B6748">
        <w:rPr>
          <w:b/>
          <w:bCs/>
        </w:rPr>
        <w:t>Integration:</w:t>
      </w:r>
      <w:r>
        <w:t xml:space="preserve"> The CMM has individual models for each function. But when the </w:t>
      </w:r>
      <w:r w:rsidR="00D05959">
        <w:t>unique</w:t>
      </w:r>
      <w:r>
        <w:t xml:space="preserve"> processes when integrated led to few discrepancies like </w:t>
      </w:r>
      <w:r w:rsidR="00D05959">
        <w:t xml:space="preserve">a </w:t>
      </w:r>
      <w:r>
        <w:t>model overlapping, contradiction and each model had its maturity level</w:t>
      </w:r>
      <w:r w:rsidR="00D05959">
        <w:t>, leading to</w:t>
      </w:r>
      <w:r>
        <w:t xml:space="preserve"> confusion. This led to </w:t>
      </w:r>
      <w:r w:rsidR="00D05959">
        <w:t>an</w:t>
      </w:r>
      <w:r>
        <w:t xml:space="preserve"> increase in the costs of the companies that were put in training.</w:t>
      </w:r>
      <w:r>
        <w:t xml:space="preserve"> </w:t>
      </w:r>
      <w:r>
        <w:t xml:space="preserve">But CMMI employs models that are classified </w:t>
      </w:r>
      <w:r w:rsidR="00D05959">
        <w:t>based on</w:t>
      </w:r>
      <w:r>
        <w:t xml:space="preserve"> specific areas of interest. These models are those employed by industries successfully. To e</w:t>
      </w:r>
      <w:r w:rsidR="00D05959">
        <w:t>ngage</w:t>
      </w:r>
      <w:r>
        <w:t xml:space="preserve"> CMMI in an organi</w:t>
      </w:r>
      <w:r w:rsidR="00D05959">
        <w:t>z</w:t>
      </w:r>
      <w:r>
        <w:t>ation, it must choose a model f</w:t>
      </w:r>
      <w:r w:rsidR="00D05959">
        <w:t>ro</w:t>
      </w:r>
      <w:r>
        <w:t>m the available 22 models wherein each module covers all the functionalities.</w:t>
      </w:r>
    </w:p>
    <w:p w14:paraId="47C42808" w14:textId="2338D2B6" w:rsidR="002B6748" w:rsidRDefault="002B6748" w:rsidP="002B6748">
      <w:pPr>
        <w:pStyle w:val="ListParagraph"/>
        <w:numPr>
          <w:ilvl w:val="0"/>
          <w:numId w:val="6"/>
        </w:numPr>
      </w:pPr>
      <w:r w:rsidRPr="002B6748">
        <w:rPr>
          <w:b/>
          <w:bCs/>
        </w:rPr>
        <w:t>KPA</w:t>
      </w:r>
      <w:r>
        <w:t xml:space="preserve">: Both CMM and CMMI have </w:t>
      </w:r>
      <w:r w:rsidR="00D05959">
        <w:t>five</w:t>
      </w:r>
      <w:r>
        <w:t xml:space="preserve"> maturity levels. But there are </w:t>
      </w:r>
      <w:r w:rsidR="00D05959">
        <w:t>changes</w:t>
      </w:r>
      <w:r>
        <w:t xml:space="preserve"> in the KPAs of each maturity level. The </w:t>
      </w:r>
      <w:r w:rsidR="00D05959">
        <w:t>alterations</w:t>
      </w:r>
      <w:r>
        <w:t xml:space="preserve"> in each model are as follows:</w:t>
      </w:r>
    </w:p>
    <w:p w14:paraId="4B409917" w14:textId="6283917D" w:rsidR="002B6748" w:rsidRDefault="002B6748" w:rsidP="002B6748">
      <w:pPr>
        <w:pStyle w:val="ListParagraph"/>
        <w:numPr>
          <w:ilvl w:val="1"/>
          <w:numId w:val="6"/>
        </w:numPr>
      </w:pPr>
      <w:r w:rsidRPr="002B6748">
        <w:rPr>
          <w:b/>
          <w:bCs/>
        </w:rPr>
        <w:t>Initial:</w:t>
      </w:r>
      <w:r>
        <w:t xml:space="preserve"> In both models, it </w:t>
      </w:r>
      <w:r w:rsidR="00D05959">
        <w:t>concealments</w:t>
      </w:r>
      <w:r>
        <w:t xml:space="preserve"> the organi</w:t>
      </w:r>
      <w:r w:rsidR="00D05959">
        <w:t>z</w:t>
      </w:r>
      <w:r>
        <w:t xml:space="preserve">ations without defined processes, having dynamic </w:t>
      </w:r>
      <w:r w:rsidR="00D05959">
        <w:t>variations</w:t>
      </w:r>
      <w:r>
        <w:t xml:space="preserve"> (ad-hoc) and undocumented.</w:t>
      </w:r>
    </w:p>
    <w:p w14:paraId="083DED90" w14:textId="573B7A80" w:rsidR="002B6748" w:rsidRDefault="002B6748" w:rsidP="002B6748">
      <w:pPr>
        <w:pStyle w:val="ListParagraph"/>
        <w:numPr>
          <w:ilvl w:val="1"/>
          <w:numId w:val="6"/>
        </w:numPr>
      </w:pPr>
      <w:r w:rsidRPr="00D05959">
        <w:rPr>
          <w:b/>
          <w:bCs/>
        </w:rPr>
        <w:t>Repeat:</w:t>
      </w:r>
      <w:r>
        <w:t xml:space="preserve"> In CMM, the companies that </w:t>
      </w:r>
      <w:r w:rsidR="00D05959">
        <w:t>look</w:t>
      </w:r>
      <w:r>
        <w:t xml:space="preserve"> to do the same process </w:t>
      </w:r>
      <w:r w:rsidR="00D05959">
        <w:t>sometimes</w:t>
      </w:r>
      <w:r>
        <w:t xml:space="preserve"> attain this level. I</w:t>
      </w:r>
      <w:r w:rsidR="00D05959">
        <w:t>t requires a planned and defined way of managing the requirements by estimating CMMI's cost, time, and resources</w:t>
      </w:r>
      <w:r>
        <w:t>.</w:t>
      </w:r>
    </w:p>
    <w:p w14:paraId="4ACF577F" w14:textId="02BD9742" w:rsidR="002B6748" w:rsidRDefault="002B6748" w:rsidP="002B6748">
      <w:pPr>
        <w:pStyle w:val="ListParagraph"/>
        <w:numPr>
          <w:ilvl w:val="1"/>
          <w:numId w:val="6"/>
        </w:numPr>
      </w:pPr>
      <w:r w:rsidRPr="002B6748">
        <w:rPr>
          <w:b/>
          <w:bCs/>
        </w:rPr>
        <w:t>Defined:</w:t>
      </w:r>
      <w:r>
        <w:t xml:space="preserve"> CMM </w:t>
      </w:r>
      <w:r w:rsidR="00D05959">
        <w:t>needs</w:t>
      </w:r>
      <w:r>
        <w:t xml:space="preserve"> a standard, well-documented</w:t>
      </w:r>
      <w:r w:rsidR="00D05959">
        <w:t>,</w:t>
      </w:r>
      <w:r>
        <w:t xml:space="preserve"> and consistent process with few degrees of changes to be followed. CMMI </w:t>
      </w:r>
      <w:r w:rsidR="00D05959">
        <w:t>necessitates</w:t>
      </w:r>
      <w:r>
        <w:t xml:space="preserve"> the process to be standardi</w:t>
      </w:r>
      <w:r w:rsidR="00D05959">
        <w:t>z</w:t>
      </w:r>
      <w:r>
        <w:t>ed, methodical</w:t>
      </w:r>
      <w:r w:rsidR="00D05959">
        <w:t>,</w:t>
      </w:r>
      <w:r>
        <w:t xml:space="preserve"> and procedural with the use of tools.</w:t>
      </w:r>
    </w:p>
    <w:p w14:paraId="0F5C8718" w14:textId="440DD538" w:rsidR="002B6748" w:rsidRDefault="002B6748" w:rsidP="002B6748">
      <w:pPr>
        <w:pStyle w:val="ListParagraph"/>
        <w:numPr>
          <w:ilvl w:val="1"/>
          <w:numId w:val="6"/>
        </w:numPr>
      </w:pPr>
      <w:r w:rsidRPr="002B6748">
        <w:rPr>
          <w:b/>
          <w:bCs/>
        </w:rPr>
        <w:t>Manage:</w:t>
      </w:r>
      <w:r>
        <w:t xml:space="preserve"> CMM requires companies to </w:t>
      </w:r>
      <w:r w:rsidR="00D05959">
        <w:t>measure and monitor process thereby reducing risks quantitatively</w:t>
      </w:r>
      <w:r>
        <w:t xml:space="preserve">. CMMI, </w:t>
      </w:r>
      <w:r w:rsidR="00D05959">
        <w:t>i</w:t>
      </w:r>
      <w:r>
        <w:t>n addition</w:t>
      </w:r>
      <w:r w:rsidR="00D05959">
        <w:t>,</w:t>
      </w:r>
      <w:r>
        <w:t xml:space="preserve"> identifies and monitors the sub</w:t>
      </w:r>
      <w:r w:rsidR="00D05959">
        <w:t>-</w:t>
      </w:r>
      <w:r>
        <w:t xml:space="preserve">processes that </w:t>
      </w:r>
      <w:r w:rsidR="00D05959">
        <w:t>donate</w:t>
      </w:r>
      <w:r>
        <w:t xml:space="preserve"> to overall efficiency.</w:t>
      </w:r>
    </w:p>
    <w:p w14:paraId="6BB76308" w14:textId="7E2DF49B" w:rsidR="002B6748" w:rsidRDefault="002B6748" w:rsidP="002B6748">
      <w:pPr>
        <w:pStyle w:val="ListParagraph"/>
        <w:numPr>
          <w:ilvl w:val="1"/>
          <w:numId w:val="6"/>
        </w:numPr>
      </w:pPr>
      <w:r w:rsidRPr="002B6748">
        <w:rPr>
          <w:b/>
          <w:bCs/>
        </w:rPr>
        <w:t>Optimized:</w:t>
      </w:r>
      <w:r>
        <w:t xml:space="preserve"> In CMM, the process is </w:t>
      </w:r>
      <w:r w:rsidR="00D05959">
        <w:t>unceasingly</w:t>
      </w:r>
      <w:r>
        <w:t xml:space="preserve"> </w:t>
      </w:r>
      <w:r w:rsidR="00D05959">
        <w:t>enhanced</w:t>
      </w:r>
      <w:r>
        <w:t xml:space="preserve"> by following the best software engineering practices but here</w:t>
      </w:r>
      <w:r w:rsidR="00D05959">
        <w:t>,</w:t>
      </w:r>
      <w:r>
        <w:t xml:space="preserve"> the measures are taken </w:t>
      </w:r>
      <w:r w:rsidR="00D05959">
        <w:t>concurrently</w:t>
      </w:r>
      <w:r>
        <w:t xml:space="preserve"> as the goals are satisfied. In CMMI, </w:t>
      </w:r>
      <w:r w:rsidR="00D05959">
        <w:t xml:space="preserve">the </w:t>
      </w:r>
      <w:r>
        <w:t>behavior is selected</w:t>
      </w:r>
      <w:r w:rsidR="00D05959">
        <w:t>,</w:t>
      </w:r>
      <w:r>
        <w:t xml:space="preserve"> and </w:t>
      </w:r>
      <w:r w:rsidR="00D05959">
        <w:t>plan</w:t>
      </w:r>
      <w:r>
        <w:t xml:space="preserve">s are set to support it. </w:t>
      </w:r>
      <w:proofErr w:type="spellStart"/>
      <w:r>
        <w:t>Behaviour</w:t>
      </w:r>
      <w:proofErr w:type="spellEnd"/>
      <w:r>
        <w:t xml:space="preserve"> is </w:t>
      </w:r>
      <w:r w:rsidR="00D05959">
        <w:t>chosen</w:t>
      </w:r>
      <w:r>
        <w:t xml:space="preserve"> </w:t>
      </w:r>
      <w:r w:rsidR="00D05959">
        <w:t>based on</w:t>
      </w:r>
      <w:r>
        <w:t xml:space="preserve"> goals and measures.</w:t>
      </w:r>
    </w:p>
    <w:p w14:paraId="102B9F3A" w14:textId="605B8646" w:rsidR="002B6748" w:rsidRPr="002B6748" w:rsidRDefault="002B6748" w:rsidP="002B6748">
      <w:pPr>
        <w:pStyle w:val="ListParagraph"/>
        <w:numPr>
          <w:ilvl w:val="0"/>
          <w:numId w:val="6"/>
        </w:numPr>
        <w:rPr>
          <w:b/>
          <w:bCs/>
        </w:rPr>
      </w:pPr>
      <w:r w:rsidRPr="002B6748">
        <w:rPr>
          <w:b/>
          <w:bCs/>
        </w:rPr>
        <w:t>Approach:</w:t>
      </w:r>
      <w:r>
        <w:rPr>
          <w:b/>
          <w:bCs/>
        </w:rPr>
        <w:t xml:space="preserve"> </w:t>
      </w:r>
      <w:r w:rsidRPr="002B6748">
        <w:t>CMM is an activity</w:t>
      </w:r>
      <w:r w:rsidR="00D05959">
        <w:t>-</w:t>
      </w:r>
      <w:r w:rsidRPr="002B6748">
        <w:t xml:space="preserve">based model. It aims only </w:t>
      </w:r>
      <w:r w:rsidR="00D05959">
        <w:t>after</w:t>
      </w:r>
      <w:r w:rsidRPr="002B6748">
        <w:t xml:space="preserve"> the process and does not care about the </w:t>
      </w:r>
      <w:r w:rsidR="00D05959" w:rsidRPr="002B6748">
        <w:t>anticipated</w:t>
      </w:r>
      <w:r w:rsidRPr="002B6748">
        <w:t xml:space="preserve"> result</w:t>
      </w:r>
      <w:r w:rsidR="00D05959">
        <w:t>,</w:t>
      </w:r>
      <w:r w:rsidRPr="002B6748">
        <w:t xml:space="preserve"> and hence it does not </w:t>
      </w:r>
      <w:r w:rsidR="00D05959" w:rsidRPr="002B6748">
        <w:t>stimulate</w:t>
      </w:r>
      <w:r w:rsidRPr="002B6748">
        <w:t xml:space="preserve"> the company to make the necessary changes. But CMMI is result</w:t>
      </w:r>
      <w:r w:rsidR="00D05959">
        <w:t>-</w:t>
      </w:r>
      <w:r w:rsidRPr="002B6748">
        <w:t>oriented based on key performance areas</w:t>
      </w:r>
      <w:r w:rsidR="00D05959">
        <w:t>,</w:t>
      </w:r>
      <w:r w:rsidRPr="002B6748">
        <w:t xml:space="preserve"> and thereof it is a best practice for the companies and helps avoid the possible risks at a very early stage.</w:t>
      </w:r>
    </w:p>
    <w:p w14:paraId="075C553E" w14:textId="0752F382" w:rsidR="002B6748" w:rsidRPr="002B6748" w:rsidRDefault="002B6748" w:rsidP="002B6748">
      <w:pPr>
        <w:pStyle w:val="ListParagraph"/>
        <w:numPr>
          <w:ilvl w:val="0"/>
          <w:numId w:val="6"/>
        </w:numPr>
        <w:rPr>
          <w:b/>
          <w:bCs/>
        </w:rPr>
      </w:pPr>
      <w:r>
        <w:rPr>
          <w:b/>
          <w:bCs/>
        </w:rPr>
        <w:t xml:space="preserve">Paper Work: </w:t>
      </w:r>
      <w:r w:rsidRPr="002B6748">
        <w:t xml:space="preserve">Both CMM and CMMI documentation has paperwork and meetings that </w:t>
      </w:r>
      <w:r w:rsidR="00D05959">
        <w:t>waste the personnel's effort and time</w:t>
      </w:r>
      <w:r w:rsidRPr="002B6748">
        <w:t>. However, CMM is process-oriented</w:t>
      </w:r>
      <w:r w:rsidR="00D05959">
        <w:t>,</w:t>
      </w:r>
      <w:r w:rsidRPr="002B6748">
        <w:t xml:space="preserve"> whereas the CMMI is a goal-cum-result-oriented approach.</w:t>
      </w:r>
    </w:p>
    <w:p w14:paraId="505F743D" w14:textId="5674F9BE" w:rsidR="000F62B7" w:rsidRDefault="000F62B7" w:rsidP="000F62B7">
      <w:pPr>
        <w:pStyle w:val="Heading1"/>
      </w:pPr>
      <w:r>
        <w:t>Question #0</w:t>
      </w:r>
      <w:r>
        <w:t>3</w:t>
      </w:r>
      <w:r>
        <w:t xml:space="preserve">: </w:t>
      </w:r>
    </w:p>
    <w:p w14:paraId="7D05C9DF" w14:textId="145463DF" w:rsidR="000F62B7" w:rsidRDefault="000F62B7" w:rsidP="000F62B7">
      <w:pPr>
        <w:rPr>
          <w:rFonts w:asciiTheme="minorBidi" w:hAnsiTheme="minorBidi" w:cstheme="minorBidi"/>
          <w:b/>
          <w:bCs/>
          <w:color w:val="202124"/>
          <w:spacing w:val="3"/>
          <w:sz w:val="28"/>
          <w:szCs w:val="28"/>
          <w:shd w:val="clear" w:color="auto" w:fill="FFFFFF"/>
        </w:rPr>
      </w:pPr>
      <w:r>
        <w:tab/>
      </w:r>
      <w:r w:rsidRPr="000F62B7">
        <w:rPr>
          <w:rFonts w:asciiTheme="minorBidi" w:hAnsiTheme="minorBidi" w:cstheme="minorBidi"/>
          <w:b/>
          <w:bCs/>
          <w:color w:val="202124"/>
          <w:spacing w:val="3"/>
          <w:sz w:val="28"/>
          <w:szCs w:val="28"/>
          <w:shd w:val="clear" w:color="auto" w:fill="FFFFFF"/>
        </w:rPr>
        <w:t xml:space="preserve">Which CMM Level is best? Why is CMMI important for </w:t>
      </w:r>
      <w:r w:rsidR="00D05959">
        <w:rPr>
          <w:rFonts w:asciiTheme="minorBidi" w:hAnsiTheme="minorBidi" w:cstheme="minorBidi"/>
          <w:b/>
          <w:bCs/>
          <w:color w:val="202124"/>
          <w:spacing w:val="3"/>
          <w:sz w:val="28"/>
          <w:szCs w:val="28"/>
          <w:shd w:val="clear" w:color="auto" w:fill="FFFFFF"/>
        </w:rPr>
        <w:t xml:space="preserve">the </w:t>
      </w:r>
      <w:r w:rsidRPr="000F62B7">
        <w:rPr>
          <w:rFonts w:asciiTheme="minorBidi" w:hAnsiTheme="minorBidi" w:cstheme="minorBidi"/>
          <w:b/>
          <w:bCs/>
          <w:color w:val="202124"/>
          <w:spacing w:val="3"/>
          <w:sz w:val="28"/>
          <w:szCs w:val="28"/>
          <w:shd w:val="clear" w:color="auto" w:fill="FFFFFF"/>
        </w:rPr>
        <w:t>organization?</w:t>
      </w:r>
    </w:p>
    <w:p w14:paraId="602A713A" w14:textId="76E06939" w:rsidR="002B6748" w:rsidRDefault="00D05959" w:rsidP="002B6748">
      <w:pPr>
        <w:pStyle w:val="Heading2"/>
      </w:pPr>
      <w:r>
        <w:t>The b</w:t>
      </w:r>
      <w:r w:rsidR="002B6748">
        <w:t xml:space="preserve">est level of CMMI: </w:t>
      </w:r>
    </w:p>
    <w:p w14:paraId="7280FB38" w14:textId="013BFDA0" w:rsidR="002B6748" w:rsidRPr="002B6748" w:rsidRDefault="002B6748" w:rsidP="002B6748">
      <w:r>
        <w:t xml:space="preserve">Level 5 of CMMI is </w:t>
      </w:r>
      <w:r w:rsidR="00D05959">
        <w:t xml:space="preserve">the </w:t>
      </w:r>
      <w:r>
        <w:t xml:space="preserve">best as it is more beneficial for the organizations and </w:t>
      </w:r>
      <w:r w:rsidR="00D05959">
        <w:t>clients.</w:t>
      </w:r>
    </w:p>
    <w:p w14:paraId="4DEECAF5" w14:textId="61E0622B" w:rsidR="002B6748" w:rsidRPr="002B6748" w:rsidRDefault="002B6748" w:rsidP="002B6748">
      <w:pPr>
        <w:pStyle w:val="Heading2"/>
      </w:pPr>
      <w:r>
        <w:t>Importance of CMMI for Organizations:</w:t>
      </w:r>
    </w:p>
    <w:p w14:paraId="78FB23CB" w14:textId="19F5124C" w:rsidR="000F62B7" w:rsidRDefault="00D05959" w:rsidP="00D05959">
      <w:pPr>
        <w:rPr>
          <w:shd w:val="clear" w:color="auto" w:fill="FFFFFF"/>
        </w:rPr>
      </w:pPr>
      <w:r>
        <w:rPr>
          <w:shd w:val="clear" w:color="auto" w:fill="FFFFFF"/>
        </w:rPr>
        <w:t>The </w:t>
      </w:r>
      <w:hyperlink r:id="rId11" w:history="1">
        <w:r w:rsidRPr="00D05959">
          <w:t>Software Engineering Institute</w:t>
        </w:r>
      </w:hyperlink>
      <w:r w:rsidRPr="00D05959">
        <w:t> </w:t>
      </w:r>
      <w:r>
        <w:rPr>
          <w:shd w:val="clear" w:color="auto" w:fill="FFFFFF"/>
        </w:rPr>
        <w:t xml:space="preserve">(SEI), at Carnegie-Melon University, </w:t>
      </w:r>
      <w:r>
        <w:rPr>
          <w:shd w:val="clear" w:color="auto" w:fill="FFFFFF"/>
        </w:rPr>
        <w:t>introduced</w:t>
      </w:r>
      <w:r>
        <w:rPr>
          <w:shd w:val="clear" w:color="auto" w:fill="FFFFFF"/>
        </w:rPr>
        <w:t xml:space="preserve"> by the U.S. Department of Defense. SEI has long been the organization </w:t>
      </w:r>
      <w:r>
        <w:rPr>
          <w:shd w:val="clear" w:color="auto" w:fill="FFFFFF"/>
        </w:rPr>
        <w:t>that</w:t>
      </w:r>
      <w:r>
        <w:rPr>
          <w:shd w:val="clear" w:color="auto" w:fill="FFFFFF"/>
        </w:rPr>
        <w:t xml:space="preserve"> not only researches and recommends development improvements, processes</w:t>
      </w:r>
      <w:r>
        <w:rPr>
          <w:shd w:val="clear" w:color="auto" w:fill="FFFFFF"/>
        </w:rPr>
        <w:t>,</w:t>
      </w:r>
      <w:r>
        <w:rPr>
          <w:shd w:val="clear" w:color="auto" w:fill="FFFFFF"/>
        </w:rPr>
        <w:t xml:space="preserve"> and practices but </w:t>
      </w:r>
      <w:r>
        <w:rPr>
          <w:shd w:val="clear" w:color="auto" w:fill="FFFFFF"/>
        </w:rPr>
        <w:t>offers</w:t>
      </w:r>
      <w:r>
        <w:rPr>
          <w:shd w:val="clear" w:color="auto" w:fill="FFFFFF"/>
        </w:rPr>
        <w:t xml:space="preserve"> an independent and objective </w:t>
      </w:r>
      <w:r>
        <w:rPr>
          <w:shd w:val="clear" w:color="auto" w:fill="FFFFFF"/>
        </w:rPr>
        <w:t>"</w:t>
      </w:r>
      <w:r>
        <w:rPr>
          <w:shd w:val="clear" w:color="auto" w:fill="FFFFFF"/>
        </w:rPr>
        <w:t>appraisal</w:t>
      </w:r>
      <w:r>
        <w:rPr>
          <w:shd w:val="clear" w:color="auto" w:fill="FFFFFF"/>
        </w:rPr>
        <w:t>"</w:t>
      </w:r>
      <w:r>
        <w:rPr>
          <w:shd w:val="clear" w:color="auto" w:fill="FFFFFF"/>
        </w:rPr>
        <w:t xml:space="preserve"> as to whether an organization is actively practicing these standards.</w:t>
      </w:r>
      <w:r>
        <w:rPr>
          <w:shd w:val="clear" w:color="auto" w:fill="FFFFFF"/>
        </w:rPr>
        <w:t xml:space="preserve"> It is essential because it is beneficial in two ways defined below:</w:t>
      </w:r>
    </w:p>
    <w:p w14:paraId="44238FF8" w14:textId="66FC7D37" w:rsidR="00D05959" w:rsidRPr="00D05959" w:rsidRDefault="00D05959" w:rsidP="00D05959">
      <w:pPr>
        <w:pStyle w:val="ListParagraph"/>
        <w:numPr>
          <w:ilvl w:val="0"/>
          <w:numId w:val="9"/>
        </w:numPr>
        <w:rPr>
          <w:rFonts w:cs="Times New Roman"/>
        </w:rPr>
      </w:pPr>
      <w:r>
        <w:t>The e</w:t>
      </w:r>
      <w:r>
        <w:t>xpectation of Sustainment for the long haul</w:t>
      </w:r>
    </w:p>
    <w:p w14:paraId="2356F836" w14:textId="50FDD5FD" w:rsidR="00D05959" w:rsidRDefault="00D05959" w:rsidP="00D05959">
      <w:pPr>
        <w:pStyle w:val="ListParagraph"/>
        <w:numPr>
          <w:ilvl w:val="0"/>
          <w:numId w:val="9"/>
        </w:numPr>
      </w:pPr>
      <w:r>
        <w:t xml:space="preserve">A balance between </w:t>
      </w:r>
      <w:r>
        <w:t>efficiency</w:t>
      </w:r>
      <w:r>
        <w:t xml:space="preserve"> and process by aligning our internal processes with the Process Areas called out in the CMMI guidance.</w:t>
      </w:r>
    </w:p>
    <w:p w14:paraId="533EC9D7" w14:textId="0D94FFE2" w:rsidR="00D05959" w:rsidRPr="00D05959" w:rsidRDefault="00D05959" w:rsidP="00D05959">
      <w:r>
        <w:t xml:space="preserve">Repeatability is the </w:t>
      </w:r>
      <w:r>
        <w:t>significant</w:t>
      </w:r>
      <w:r>
        <w:t xml:space="preserve"> </w:t>
      </w:r>
      <w:r>
        <w:t>to</w:t>
      </w:r>
      <w:r>
        <w:t xml:space="preserve"> process success, and as they have now become the norm and not painful, everyone is in sync with the expectations.</w:t>
      </w:r>
    </w:p>
    <w:p w14:paraId="0C2A6205" w14:textId="77777777" w:rsidR="000F62B7" w:rsidRPr="000F62B7" w:rsidRDefault="000F62B7" w:rsidP="000F62B7">
      <w:pPr>
        <w:rPr>
          <w:rFonts w:asciiTheme="minorBidi" w:hAnsiTheme="minorBidi" w:cstheme="minorBidi"/>
          <w:b/>
          <w:bCs/>
          <w:color w:val="202124"/>
          <w:spacing w:val="3"/>
          <w:sz w:val="28"/>
          <w:szCs w:val="28"/>
          <w:shd w:val="clear" w:color="auto" w:fill="FFFFFF"/>
        </w:rPr>
      </w:pPr>
    </w:p>
    <w:p w14:paraId="3F5987D4" w14:textId="35234D28" w:rsidR="000F62B7" w:rsidRPr="000F62B7" w:rsidRDefault="000F62B7" w:rsidP="000F62B7"/>
    <w:p w14:paraId="0FA92291" w14:textId="3B20537F" w:rsidR="00863191" w:rsidRDefault="00863191" w:rsidP="000F62B7">
      <w:pPr>
        <w:pStyle w:val="Heading1"/>
      </w:pPr>
    </w:p>
    <w:sectPr w:rsidR="00863191" w:rsidSect="000F62B7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 w:code="9"/>
      <w:pgMar w:top="1440" w:right="1440" w:bottom="1440" w:left="1440" w:header="720" w:footer="720" w:gutter="0"/>
      <w:pgBorders w:offsetFrom="page">
        <w:top w:val="single" w:sz="12" w:space="24" w:color="auto" w:shadow="1"/>
        <w:left w:val="single" w:sz="12" w:space="24" w:color="auto" w:shadow="1"/>
        <w:bottom w:val="single" w:sz="12" w:space="24" w:color="auto" w:shadow="1"/>
        <w:right w:val="single" w:sz="12" w:space="24" w:color="auto" w:shadow="1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2977C6" w14:textId="77777777" w:rsidR="00483577" w:rsidRDefault="00483577" w:rsidP="000F62B7">
      <w:pPr>
        <w:spacing w:after="0" w:line="240" w:lineRule="auto"/>
      </w:pPr>
      <w:r>
        <w:separator/>
      </w:r>
    </w:p>
  </w:endnote>
  <w:endnote w:type="continuationSeparator" w:id="0">
    <w:p w14:paraId="0F61D91C" w14:textId="77777777" w:rsidR="00483577" w:rsidRDefault="00483577" w:rsidP="000F62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A7BFB6" w14:textId="77777777" w:rsidR="000F62B7" w:rsidRDefault="000F62B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75C9EB" w14:textId="77777777" w:rsidR="000F62B7" w:rsidRDefault="000F62B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50DB49" w14:textId="77777777" w:rsidR="000F62B7" w:rsidRDefault="000F62B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EA7409" w14:textId="77777777" w:rsidR="00483577" w:rsidRDefault="00483577" w:rsidP="000F62B7">
      <w:pPr>
        <w:spacing w:after="0" w:line="240" w:lineRule="auto"/>
      </w:pPr>
      <w:r>
        <w:separator/>
      </w:r>
    </w:p>
  </w:footnote>
  <w:footnote w:type="continuationSeparator" w:id="0">
    <w:p w14:paraId="70C384FA" w14:textId="77777777" w:rsidR="00483577" w:rsidRDefault="00483577" w:rsidP="000F62B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84EA87" w14:textId="2E19D67D" w:rsidR="000F62B7" w:rsidRDefault="000F62B7">
    <w:pPr>
      <w:pStyle w:val="Header"/>
    </w:pPr>
    <w:r>
      <w:rPr>
        <w:noProof/>
      </w:rPr>
      <w:pict w14:anchorId="75F4096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6861157" o:spid="_x0000_s2050" type="#_x0000_t136" style="position:absolute;left:0;text-align:left;margin-left:0;margin-top:0;width:545.4pt;height:90.9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FA17-BSE-011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EC03E0" w14:textId="77F7EDF5" w:rsidR="000F62B7" w:rsidRDefault="000F62B7">
    <w:pPr>
      <w:pStyle w:val="Header"/>
    </w:pPr>
    <w:r>
      <w:rPr>
        <w:noProof/>
      </w:rPr>
      <w:pict w14:anchorId="5A0B20D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6861158" o:spid="_x0000_s2051" type="#_x0000_t136" style="position:absolute;left:0;text-align:left;margin-left:0;margin-top:0;width:545.4pt;height:90.9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FA17-BSE-011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FC66C5" w14:textId="1AE76F2D" w:rsidR="000F62B7" w:rsidRDefault="000F62B7">
    <w:pPr>
      <w:pStyle w:val="Header"/>
    </w:pPr>
    <w:r>
      <w:rPr>
        <w:noProof/>
      </w:rPr>
      <w:pict w14:anchorId="2DB8858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6861156" o:spid="_x0000_s2049" type="#_x0000_t136" style="position:absolute;left:0;text-align:left;margin-left:0;margin-top:0;width:545.4pt;height:90.9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FA17-BSE-011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8"/>
    <w:multiLevelType w:val="multilevel"/>
    <w:tmpl w:val="42FE8BA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19365253"/>
    <w:multiLevelType w:val="hybridMultilevel"/>
    <w:tmpl w:val="DBAAC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05C88DE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610D7E"/>
    <w:multiLevelType w:val="hybridMultilevel"/>
    <w:tmpl w:val="B00C3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2811CA"/>
    <w:multiLevelType w:val="hybridMultilevel"/>
    <w:tmpl w:val="28501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2B68D2"/>
    <w:multiLevelType w:val="hybridMultilevel"/>
    <w:tmpl w:val="3384DD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8B4BAC"/>
    <w:multiLevelType w:val="hybridMultilevel"/>
    <w:tmpl w:val="51CA0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4436102"/>
    <w:multiLevelType w:val="hybridMultilevel"/>
    <w:tmpl w:val="A3A45F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EBA5169"/>
    <w:multiLevelType w:val="hybridMultilevel"/>
    <w:tmpl w:val="E8D24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4"/>
  </w:num>
  <w:num w:numId="4">
    <w:abstractNumId w:val="3"/>
  </w:num>
  <w:num w:numId="5">
    <w:abstractNumId w:val="7"/>
  </w:num>
  <w:num w:numId="6">
    <w:abstractNumId w:val="5"/>
  </w:num>
  <w:num w:numId="7">
    <w:abstractNumId w:val="6"/>
  </w:num>
  <w:num w:numId="8">
    <w:abstractNumId w:val="1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revisionView w:comments="0" w:insDel="0" w:formatting="0"/>
  <w:defaultTabStop w:val="720"/>
  <w:characterSpacingControl w:val="doNotCompress"/>
  <w:savePreviewPicture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2NTe3MDA2NzAzMTVQ0lEKTi0uzszPAykwrAUATG1gpCwAAAA="/>
  </w:docVars>
  <w:rsids>
    <w:rsidRoot w:val="000F62B7"/>
    <w:rsid w:val="000F31EA"/>
    <w:rsid w:val="000F62B7"/>
    <w:rsid w:val="00106705"/>
    <w:rsid w:val="00114FBD"/>
    <w:rsid w:val="002B6748"/>
    <w:rsid w:val="002D4126"/>
    <w:rsid w:val="0034227B"/>
    <w:rsid w:val="0037085B"/>
    <w:rsid w:val="00483577"/>
    <w:rsid w:val="005B13B8"/>
    <w:rsid w:val="005B1968"/>
    <w:rsid w:val="005E638B"/>
    <w:rsid w:val="005F628E"/>
    <w:rsid w:val="006A0EC4"/>
    <w:rsid w:val="00863191"/>
    <w:rsid w:val="008E598D"/>
    <w:rsid w:val="009400D3"/>
    <w:rsid w:val="00A652B2"/>
    <w:rsid w:val="00A77004"/>
    <w:rsid w:val="00B516EA"/>
    <w:rsid w:val="00B63C50"/>
    <w:rsid w:val="00CA6DC3"/>
    <w:rsid w:val="00D05959"/>
    <w:rsid w:val="00E03500"/>
    <w:rsid w:val="00E102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1AF3B029"/>
  <w15:chartTrackingRefBased/>
  <w15:docId w15:val="{583DA059-08B0-4868-921C-C5F653BF77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Arial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4126"/>
    <w:pPr>
      <w:spacing w:after="240" w:line="360" w:lineRule="auto"/>
      <w:jc w:val="both"/>
    </w:pPr>
    <w:rPr>
      <w:rFonts w:ascii="Times New Roman" w:hAnsi="Times New Roman" w:cs="Arial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0F62B7"/>
    <w:pPr>
      <w:keepNext/>
      <w:keepLines/>
      <w:spacing w:after="0"/>
      <w:outlineLvl w:val="0"/>
    </w:pPr>
    <w:rPr>
      <w:b/>
      <w:sz w:val="34"/>
      <w:szCs w:val="40"/>
    </w:rPr>
  </w:style>
  <w:style w:type="paragraph" w:styleId="Heading2">
    <w:name w:val="heading 2"/>
    <w:basedOn w:val="Heading1"/>
    <w:next w:val="Normal"/>
    <w:link w:val="Heading2Char"/>
    <w:autoRedefine/>
    <w:uiPriority w:val="9"/>
    <w:unhideWhenUsed/>
    <w:qFormat/>
    <w:rsid w:val="00B63C50"/>
    <w:pPr>
      <w:numPr>
        <w:ilvl w:val="1"/>
      </w:numPr>
      <w:spacing w:after="240" w:line="240" w:lineRule="auto"/>
      <w:outlineLvl w:val="1"/>
    </w:pPr>
    <w:rPr>
      <w:rFonts w:cstheme="minorBidi"/>
      <w:sz w:val="28"/>
      <w:szCs w:val="28"/>
    </w:rPr>
  </w:style>
  <w:style w:type="paragraph" w:styleId="Heading3">
    <w:name w:val="heading 3"/>
    <w:basedOn w:val="Heading1"/>
    <w:next w:val="Normal"/>
    <w:link w:val="Heading3Char"/>
    <w:autoRedefine/>
    <w:uiPriority w:val="9"/>
    <w:unhideWhenUsed/>
    <w:qFormat/>
    <w:rsid w:val="005F628E"/>
    <w:pPr>
      <w:outlineLvl w:val="2"/>
    </w:pPr>
    <w:rPr>
      <w:sz w:val="27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114FBD"/>
    <w:pPr>
      <w:keepNext/>
      <w:keepLines/>
      <w:spacing w:before="280" w:after="80"/>
      <w:outlineLvl w:val="3"/>
    </w:pPr>
    <w:rPr>
      <w:b/>
      <w:sz w:val="29"/>
      <w:szCs w:val="24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6A0EC4"/>
    <w:pPr>
      <w:keepNext/>
      <w:keepLines/>
      <w:spacing w:before="40"/>
      <w:outlineLvl w:val="4"/>
    </w:pPr>
    <w:rPr>
      <w:rFonts w:eastAsiaTheme="majorEastAsia" w:cstheme="majorBidi"/>
      <w:color w:val="2F5496" w:themeColor="accent1" w:themeShade="BF"/>
      <w:sz w:val="29"/>
    </w:rPr>
  </w:style>
  <w:style w:type="paragraph" w:styleId="Heading6">
    <w:name w:val="heading 6"/>
    <w:aliases w:val="3_sub_heading"/>
    <w:basedOn w:val="Normal"/>
    <w:next w:val="Normal"/>
    <w:link w:val="Heading6Char"/>
    <w:autoRedefine/>
    <w:uiPriority w:val="9"/>
    <w:unhideWhenUsed/>
    <w:qFormat/>
    <w:rsid w:val="006A0EC4"/>
    <w:pPr>
      <w:keepNext/>
      <w:keepLines/>
      <w:spacing w:before="40"/>
      <w:outlineLvl w:val="5"/>
    </w:pPr>
    <w:rPr>
      <w:rFonts w:eastAsiaTheme="majorEastAsia" w:cstheme="majorBidi"/>
      <w:color w:val="4472C4" w:themeColor="accent1"/>
      <w:sz w:val="32"/>
      <w:szCs w:val="32"/>
    </w:rPr>
  </w:style>
  <w:style w:type="paragraph" w:styleId="Heading7">
    <w:name w:val="heading 7"/>
    <w:aliases w:val="4th_sub_heading"/>
    <w:basedOn w:val="Normal"/>
    <w:next w:val="Normal"/>
    <w:link w:val="Heading7Char"/>
    <w:autoRedefine/>
    <w:uiPriority w:val="9"/>
    <w:semiHidden/>
    <w:unhideWhenUsed/>
    <w:qFormat/>
    <w:rsid w:val="00CA6DC3"/>
    <w:pPr>
      <w:keepNext/>
      <w:keepLines/>
      <w:spacing w:before="40"/>
      <w:outlineLvl w:val="6"/>
    </w:pPr>
    <w:rPr>
      <w:rFonts w:eastAsiaTheme="majorEastAsia" w:cstheme="majorBidi"/>
      <w:iCs/>
      <w:color w:val="1F3763" w:themeColor="accent1" w:themeShade="7F"/>
    </w:rPr>
  </w:style>
  <w:style w:type="paragraph" w:styleId="Heading8">
    <w:name w:val="heading 8"/>
    <w:aliases w:val="6th_examples"/>
    <w:basedOn w:val="Normal"/>
    <w:next w:val="Normal"/>
    <w:link w:val="Heading8Char"/>
    <w:autoRedefine/>
    <w:uiPriority w:val="9"/>
    <w:semiHidden/>
    <w:unhideWhenUsed/>
    <w:qFormat/>
    <w:rsid w:val="006A0EC4"/>
    <w:pPr>
      <w:keepNext/>
      <w:keepLines/>
      <w:spacing w:before="40"/>
      <w:outlineLvl w:val="7"/>
    </w:pPr>
    <w:rPr>
      <w:rFonts w:eastAsiaTheme="majorEastAsia" w:cstheme="majorBidi"/>
      <w:color w:val="4472C4" w:themeColor="accent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F62B7"/>
    <w:rPr>
      <w:rFonts w:ascii="Times New Roman" w:hAnsi="Times New Roman" w:cs="Arial"/>
      <w:b/>
      <w:sz w:val="34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B63C50"/>
    <w:rPr>
      <w:rFonts w:ascii="Times New Roman" w:hAnsi="Times New Roman"/>
      <w:b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5F628E"/>
    <w:rPr>
      <w:rFonts w:ascii="Times New Roman" w:hAnsi="Times New Roman" w:cs="Arial"/>
      <w:b/>
      <w:sz w:val="27"/>
      <w:szCs w:val="40"/>
    </w:rPr>
  </w:style>
  <w:style w:type="character" w:customStyle="1" w:styleId="Heading4Char">
    <w:name w:val="Heading 4 Char"/>
    <w:basedOn w:val="DefaultParagraphFont"/>
    <w:link w:val="Heading4"/>
    <w:uiPriority w:val="9"/>
    <w:rsid w:val="00114FBD"/>
    <w:rPr>
      <w:rFonts w:ascii="Times New Roman" w:eastAsia="Arial" w:hAnsi="Times New Roman" w:cs="Arial"/>
      <w:b/>
      <w:sz w:val="29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6A0EC4"/>
    <w:rPr>
      <w:rFonts w:ascii="Times New Roman" w:eastAsiaTheme="majorEastAsia" w:hAnsi="Times New Roman" w:cstheme="majorBidi"/>
      <w:color w:val="2F5496" w:themeColor="accent1" w:themeShade="BF"/>
      <w:sz w:val="29"/>
    </w:rPr>
  </w:style>
  <w:style w:type="character" w:customStyle="1" w:styleId="Heading6Char">
    <w:name w:val="Heading 6 Char"/>
    <w:aliases w:val="3_sub_heading Char"/>
    <w:basedOn w:val="DefaultParagraphFont"/>
    <w:link w:val="Heading6"/>
    <w:uiPriority w:val="9"/>
    <w:rsid w:val="006A0EC4"/>
    <w:rPr>
      <w:rFonts w:ascii="Times New Roman" w:eastAsiaTheme="majorEastAsia" w:hAnsi="Times New Roman" w:cstheme="majorBidi"/>
      <w:color w:val="4472C4" w:themeColor="accent1"/>
      <w:sz w:val="32"/>
      <w:szCs w:val="32"/>
    </w:rPr>
  </w:style>
  <w:style w:type="character" w:customStyle="1" w:styleId="Heading7Char">
    <w:name w:val="Heading 7 Char"/>
    <w:aliases w:val="4th_sub_heading Char"/>
    <w:basedOn w:val="DefaultParagraphFont"/>
    <w:link w:val="Heading7"/>
    <w:uiPriority w:val="9"/>
    <w:semiHidden/>
    <w:rsid w:val="00CA6DC3"/>
    <w:rPr>
      <w:rFonts w:ascii="Times New Roman" w:eastAsiaTheme="majorEastAsia" w:hAnsi="Times New Roman" w:cstheme="majorBidi"/>
      <w:iCs/>
      <w:color w:val="1F3763" w:themeColor="accent1" w:themeShade="7F"/>
      <w:sz w:val="28"/>
    </w:rPr>
  </w:style>
  <w:style w:type="character" w:customStyle="1" w:styleId="Heading8Char">
    <w:name w:val="Heading 8 Char"/>
    <w:aliases w:val="6th_examples Char"/>
    <w:basedOn w:val="DefaultParagraphFont"/>
    <w:link w:val="Heading8"/>
    <w:uiPriority w:val="9"/>
    <w:semiHidden/>
    <w:rsid w:val="006A0EC4"/>
    <w:rPr>
      <w:rFonts w:ascii="Times New Roman" w:eastAsiaTheme="majorEastAsia" w:hAnsi="Times New Roman" w:cstheme="majorBidi"/>
      <w:color w:val="4472C4" w:themeColor="accent1"/>
      <w:sz w:val="28"/>
      <w:szCs w:val="21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0F31EA"/>
    <w:pPr>
      <w:keepNext/>
      <w:keepLines/>
      <w:spacing w:after="60"/>
      <w:jc w:val="center"/>
    </w:pPr>
    <w:rPr>
      <w:b/>
      <w:sz w:val="40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0F31EA"/>
    <w:rPr>
      <w:rFonts w:ascii="Times New Roman" w:hAnsi="Times New Roman"/>
      <w:b/>
      <w:sz w:val="40"/>
      <w:szCs w:val="96"/>
    </w:rPr>
  </w:style>
  <w:style w:type="character" w:styleId="SubtleEmphasis">
    <w:name w:val="Subtle Emphasis"/>
    <w:aliases w:val="Subtle"/>
    <w:basedOn w:val="DefaultParagraphFont"/>
    <w:uiPriority w:val="19"/>
    <w:qFormat/>
    <w:rsid w:val="005B1968"/>
    <w:rPr>
      <w:rFonts w:ascii="Times New Roman" w:hAnsi="Times New Roman"/>
      <w:b/>
      <w:iCs/>
      <w:color w:val="auto"/>
      <w:sz w:val="28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34227B"/>
    <w:pPr>
      <w:keepNext/>
      <w:keepLines/>
      <w:spacing w:after="320"/>
    </w:pPr>
    <w:rPr>
      <w:b/>
      <w:bCs/>
      <w:color w:val="000000"/>
      <w:sz w:val="32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34227B"/>
    <w:rPr>
      <w:rFonts w:ascii="Times New Roman" w:eastAsia="Arial" w:hAnsi="Times New Roman" w:cs="Arial"/>
      <w:b/>
      <w:bCs/>
      <w:color w:val="000000"/>
      <w:sz w:val="32"/>
      <w:szCs w:val="30"/>
    </w:rPr>
  </w:style>
  <w:style w:type="paragraph" w:customStyle="1" w:styleId="subtitle2">
    <w:name w:val="subtitle 2"/>
    <w:basedOn w:val="Subtitle"/>
    <w:link w:val="subtitle2Char"/>
    <w:autoRedefine/>
    <w:qFormat/>
    <w:rsid w:val="000F62B7"/>
    <w:pPr>
      <w:spacing w:after="0"/>
    </w:pPr>
    <w:rPr>
      <w:rFonts w:eastAsiaTheme="minorHAnsi" w:cstheme="minorBidi"/>
    </w:rPr>
  </w:style>
  <w:style w:type="character" w:customStyle="1" w:styleId="subtitle2Char">
    <w:name w:val="subtitle 2 Char"/>
    <w:basedOn w:val="SubtitleChar"/>
    <w:link w:val="subtitle2"/>
    <w:rsid w:val="000F62B7"/>
    <w:rPr>
      <w:rFonts w:ascii="Times New Roman" w:eastAsiaTheme="minorHAnsi" w:hAnsi="Times New Roman" w:cs="Arial"/>
      <w:b/>
      <w:bCs/>
      <w:color w:val="000000"/>
      <w:sz w:val="32"/>
      <w:szCs w:val="30"/>
    </w:rPr>
  </w:style>
  <w:style w:type="paragraph" w:customStyle="1" w:styleId="subtitle3">
    <w:name w:val="subtitle 3"/>
    <w:basedOn w:val="Normal"/>
    <w:autoRedefine/>
    <w:qFormat/>
    <w:rsid w:val="009400D3"/>
    <w:rPr>
      <w:sz w:val="28"/>
    </w:rPr>
  </w:style>
  <w:style w:type="paragraph" w:styleId="Header">
    <w:name w:val="header"/>
    <w:basedOn w:val="Normal"/>
    <w:link w:val="HeaderChar"/>
    <w:uiPriority w:val="99"/>
    <w:unhideWhenUsed/>
    <w:rsid w:val="000F62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62B7"/>
    <w:rPr>
      <w:rFonts w:ascii="Times New Roman" w:hAnsi="Times New Roman" w:cs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0F62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62B7"/>
    <w:rPr>
      <w:rFonts w:ascii="Times New Roman" w:hAnsi="Times New Roman" w:cs="Arial"/>
      <w:sz w:val="24"/>
    </w:rPr>
  </w:style>
  <w:style w:type="paragraph" w:styleId="NormalWeb">
    <w:name w:val="Normal (Web)"/>
    <w:basedOn w:val="Normal"/>
    <w:uiPriority w:val="99"/>
    <w:unhideWhenUsed/>
    <w:rsid w:val="00106705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</w:rPr>
  </w:style>
  <w:style w:type="paragraph" w:styleId="ListParagraph">
    <w:name w:val="List Paragraph"/>
    <w:basedOn w:val="Normal"/>
    <w:uiPriority w:val="34"/>
    <w:qFormat/>
    <w:rsid w:val="00106705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2B674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1910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0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64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sei.cmu.edu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://www.differencebetween.net/language/difference-between-much-and-many/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ww.researchgate.net/post/What_are_the_similarities_and_differences_of_cmm_vs_cmmi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153B86-6498-45E3-841A-CB8B492BF9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947</Words>
  <Characters>5403</Characters>
  <Application>Microsoft Office Word</Application>
  <DocSecurity>0</DocSecurity>
  <Lines>45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0</vt:i4>
      </vt:variant>
    </vt:vector>
  </HeadingPairs>
  <TitlesOfParts>
    <vt:vector size="11" baseType="lpstr">
      <vt:lpstr/>
      <vt:lpstr>Question #01: </vt:lpstr>
      <vt:lpstr>    CMMI: </vt:lpstr>
      <vt:lpstr>    Levels of CMMI:</vt:lpstr>
      <vt:lpstr>Question #02: </vt:lpstr>
      <vt:lpstr>    Similarities: </vt:lpstr>
      <vt:lpstr>    Differences:</vt:lpstr>
      <vt:lpstr>Question #03: </vt:lpstr>
      <vt:lpstr>    Best level of CMMI: </vt:lpstr>
      <vt:lpstr>    Importance of CMMI for Organizations:</vt:lpstr>
      <vt:lpstr/>
    </vt:vector>
  </TitlesOfParts>
  <Company/>
  <LinksUpToDate>false</LinksUpToDate>
  <CharactersWithSpaces>6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esha Iftikhar</dc:creator>
  <cp:keywords/>
  <dc:description/>
  <cp:lastModifiedBy>Ayesha Iftikhar</cp:lastModifiedBy>
  <cp:revision>3</cp:revision>
  <dcterms:created xsi:type="dcterms:W3CDTF">2020-12-25T08:16:00Z</dcterms:created>
  <dcterms:modified xsi:type="dcterms:W3CDTF">2020-12-25T09:39:00Z</dcterms:modified>
</cp:coreProperties>
</file>